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2269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416F226A" w14:textId="77777777" w:rsidR="00DD3295" w:rsidRDefault="00DD3295" w:rsidP="00DD3295">
      <w:pPr>
        <w:pStyle w:val="Cmsor1"/>
      </w:pPr>
      <w:r>
        <w:t>Vezetés- és Szervezéstudományi Intézet</w:t>
      </w:r>
    </w:p>
    <w:p w14:paraId="416F226B" w14:textId="77777777" w:rsidR="00DD3295" w:rsidRDefault="00DD3295" w:rsidP="00DD3295">
      <w:r>
        <w:t>Intézetigazgató: </w:t>
      </w:r>
      <w:hyperlink r:id="rId6" w:history="1">
        <w:r w:rsidRPr="00DD3295">
          <w:t>dr. Jarjabka Ákos</w:t>
        </w:r>
      </w:hyperlink>
    </w:p>
    <w:p w14:paraId="416F226C" w14:textId="77777777" w:rsidR="00202B5C" w:rsidRDefault="00202B5C" w:rsidP="00DD3295">
      <w:r>
        <w:t>7622 Pécs, Rákóczi út 80.</w:t>
      </w:r>
    </w:p>
    <w:p w14:paraId="416F226D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390A89CF" w14:textId="73961B86" w:rsidR="004140BE" w:rsidRDefault="004140BE" w:rsidP="004140BE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4140BE">
        <w:rPr>
          <w:b/>
          <w:bCs/>
        </w:rPr>
        <w:t>Vezetés- és Szervezéstudományi Intézet</w:t>
      </w:r>
      <w:r>
        <w:rPr>
          <w:b/>
          <w:bCs/>
        </w:rPr>
        <w:t xml:space="preserve"> </w:t>
      </w:r>
      <w:r>
        <w:t>részéről kijelentem, hogy amennyiben ……………………………………</w:t>
      </w:r>
      <w:proofErr w:type="gramStart"/>
      <w:r>
        <w:t>…….</w:t>
      </w:r>
      <w:proofErr w:type="gramEnd"/>
      <w:r>
        <w:t>.felvételt nyer a Gazdálkodástani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416F226F" w14:textId="77777777" w:rsidR="00202B5C" w:rsidRDefault="00202B5C" w:rsidP="00127122">
      <w:pPr>
        <w:spacing w:before="1320" w:after="1320"/>
      </w:pPr>
      <w:r>
        <w:t xml:space="preserve">Pécs, </w:t>
      </w:r>
      <w:r w:rsidR="00D2486D">
        <w:t>………………………..</w:t>
      </w:r>
      <w:r w:rsidR="00AC78C4">
        <w:t>.</w:t>
      </w:r>
    </w:p>
    <w:p w14:paraId="416F2270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416F2271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MTQztjC1NDIzNjRV0lEKTi0uzszPAykwrAUAetpvMiwAAAA="/>
  </w:docVars>
  <w:rsids>
    <w:rsidRoot w:val="00202B5C"/>
    <w:rsid w:val="00005D18"/>
    <w:rsid w:val="000073A1"/>
    <w:rsid w:val="0006387D"/>
    <w:rsid w:val="00127122"/>
    <w:rsid w:val="001B54B1"/>
    <w:rsid w:val="00202B5C"/>
    <w:rsid w:val="0024602F"/>
    <w:rsid w:val="002C6F82"/>
    <w:rsid w:val="004140BE"/>
    <w:rsid w:val="004255E9"/>
    <w:rsid w:val="00514107"/>
    <w:rsid w:val="005159A5"/>
    <w:rsid w:val="005B396C"/>
    <w:rsid w:val="00732FBF"/>
    <w:rsid w:val="007F7B1B"/>
    <w:rsid w:val="008577FA"/>
    <w:rsid w:val="008D3F4A"/>
    <w:rsid w:val="00AC78C4"/>
    <w:rsid w:val="00AE42BA"/>
    <w:rsid w:val="00B979CA"/>
    <w:rsid w:val="00BA3504"/>
    <w:rsid w:val="00C177FB"/>
    <w:rsid w:val="00CC48E0"/>
    <w:rsid w:val="00D2486D"/>
    <w:rsid w:val="00D765D8"/>
    <w:rsid w:val="00D82DFE"/>
    <w:rsid w:val="00DD3295"/>
    <w:rsid w:val="00DD7024"/>
    <w:rsid w:val="00DF5D11"/>
    <w:rsid w:val="00EA6245"/>
    <w:rsid w:val="00EB70AB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6F2269"/>
  <w15:docId w15:val="{24760030-6DD6-4DE6-9049-3718BFD1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  <w:style w:type="paragraph" w:customStyle="1" w:styleId="rteindent1">
    <w:name w:val="rteindent1"/>
    <w:basedOn w:val="Norml"/>
    <w:rsid w:val="00EB70A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vezetes-es-szervezestudomanyi-intezet/jarjabka-ako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27CE94-3115-498C-BD68-0BDAAEF27C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6A13FD-45C3-4CB1-B99A-5369CAC81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6</cp:revision>
  <cp:lastPrinted>2007-06-29T08:13:00Z</cp:lastPrinted>
  <dcterms:created xsi:type="dcterms:W3CDTF">2016-05-03T08:45:00Z</dcterms:created>
  <dcterms:modified xsi:type="dcterms:W3CDTF">2024-03-11T14:40:00Z</dcterms:modified>
</cp:coreProperties>
</file>